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Reproducible Report: Lab Time</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7T05:50:29Z</dcterms:created>
  <dcterms:modified xsi:type="dcterms:W3CDTF">2023-12-17T05: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